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BC179" w14:textId="16AB823D" w:rsidR="0080723F" w:rsidRPr="0006039A" w:rsidRDefault="0080723F" w:rsidP="0080723F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sz w:val="22"/>
          <w:szCs w:val="22"/>
        </w:rPr>
      </w:pPr>
      <w:r w:rsidRPr="0006039A">
        <w:rPr>
          <w:rStyle w:val="normaltextrun"/>
          <w:b/>
          <w:bCs/>
          <w:color w:val="231F20"/>
          <w:sz w:val="22"/>
          <w:szCs w:val="22"/>
          <w:shd w:val="clear" w:color="auto" w:fill="FFFFFF"/>
        </w:rPr>
        <w:t>Atklāts konkurss </w:t>
      </w:r>
      <w:r w:rsidRPr="0006039A">
        <w:rPr>
          <w:b/>
          <w:sz w:val="22"/>
          <w:szCs w:val="22"/>
        </w:rPr>
        <w:t>par doktorantu un zinātniskā grāda pretendentu pieņemšanu darbā Rīgas Tehniskajā universitātē</w:t>
      </w:r>
      <w:r w:rsidR="006401F3">
        <w:rPr>
          <w:b/>
          <w:sz w:val="22"/>
          <w:szCs w:val="22"/>
        </w:rPr>
        <w:t xml:space="preserve"> Nr. 2020/19</w:t>
      </w:r>
    </w:p>
    <w:p w14:paraId="7DF75BC2" w14:textId="48BDD800" w:rsidR="74570EF1" w:rsidRDefault="74570EF1" w:rsidP="74570EF1">
      <w:pPr>
        <w:pStyle w:val="paragraph"/>
        <w:shd w:val="clear" w:color="auto" w:fill="FFFFFF" w:themeFill="background1"/>
        <w:spacing w:before="0" w:beforeAutospacing="0" w:after="0" w:afterAutospacing="0"/>
        <w:jc w:val="center"/>
        <w:rPr>
          <w:b/>
          <w:bCs/>
          <w:sz w:val="22"/>
          <w:szCs w:val="22"/>
        </w:rPr>
      </w:pPr>
      <w:r w:rsidRPr="74570EF1">
        <w:rPr>
          <w:rStyle w:val="eop"/>
          <w:b/>
          <w:bCs/>
          <w:sz w:val="22"/>
          <w:szCs w:val="22"/>
        </w:rPr>
        <w:t> </w:t>
      </w:r>
    </w:p>
    <w:p w14:paraId="267521F5" w14:textId="7D8F232E" w:rsidR="0080723F" w:rsidRPr="0006039A" w:rsidRDefault="74570EF1" w:rsidP="00992AF7">
      <w:pPr>
        <w:jc w:val="both"/>
      </w:pPr>
      <w:r w:rsidRPr="74570EF1">
        <w:rPr>
          <w:rFonts w:ascii="Times New Roman" w:hAnsi="Times New Roman" w:cs="Times New Roman"/>
        </w:rPr>
        <w:t xml:space="preserve">Rīgas Tehniskā universitāte izsludina doktorantu/zinātniskā </w:t>
      </w:r>
      <w:r w:rsidRPr="00293296">
        <w:rPr>
          <w:rFonts w:ascii="Times New Roman" w:hAnsi="Times New Roman" w:cs="Times New Roman"/>
        </w:rPr>
        <w:t xml:space="preserve">grāda pretendentu atlasi </w:t>
      </w:r>
      <w:r w:rsidR="00B309BF" w:rsidRPr="00293296">
        <w:rPr>
          <w:rFonts w:ascii="Times New Roman" w:hAnsi="Times New Roman" w:cs="Times New Roman"/>
        </w:rPr>
        <w:t xml:space="preserve">pētnieka </w:t>
      </w:r>
      <w:r w:rsidRPr="00293296">
        <w:rPr>
          <w:rFonts w:ascii="Times New Roman" w:hAnsi="Times New Roman" w:cs="Times New Roman"/>
        </w:rPr>
        <w:t xml:space="preserve">amata vietai studiju virzienā </w:t>
      </w:r>
      <w:r w:rsidR="00992AF7" w:rsidRPr="00293296">
        <w:rPr>
          <w:rFonts w:ascii="Times New Roman" w:hAnsi="Times New Roman" w:cs="Times New Roman"/>
        </w:rPr>
        <w:t xml:space="preserve">"Mehānika un metālapstrāde, </w:t>
      </w:r>
      <w:proofErr w:type="spellStart"/>
      <w:r w:rsidR="00992AF7" w:rsidRPr="00293296">
        <w:rPr>
          <w:rFonts w:ascii="Times New Roman" w:hAnsi="Times New Roman" w:cs="Times New Roman"/>
        </w:rPr>
        <w:t>siltumenerģētika</w:t>
      </w:r>
      <w:proofErr w:type="spellEnd"/>
      <w:r w:rsidR="00992AF7" w:rsidRPr="00293296">
        <w:rPr>
          <w:rFonts w:ascii="Times New Roman" w:hAnsi="Times New Roman" w:cs="Times New Roman"/>
        </w:rPr>
        <w:t xml:space="preserve">, siltumtehnika un </w:t>
      </w:r>
      <w:proofErr w:type="spellStart"/>
      <w:r w:rsidR="00992AF7" w:rsidRPr="00293296">
        <w:rPr>
          <w:rFonts w:ascii="Times New Roman" w:hAnsi="Times New Roman" w:cs="Times New Roman"/>
        </w:rPr>
        <w:t>mašīnzinības</w:t>
      </w:r>
      <w:proofErr w:type="spellEnd"/>
      <w:r w:rsidR="00992AF7" w:rsidRPr="00293296">
        <w:rPr>
          <w:rFonts w:ascii="Times New Roman" w:hAnsi="Times New Roman" w:cs="Times New Roman"/>
        </w:rPr>
        <w:t xml:space="preserve">" zinātnes </w:t>
      </w:r>
      <w:r w:rsidR="00264FC5" w:rsidRPr="00293296">
        <w:rPr>
          <w:rFonts w:ascii="Times New Roman" w:hAnsi="Times New Roman" w:cs="Times New Roman"/>
        </w:rPr>
        <w:t xml:space="preserve">nozarē "Mašīnbūve un mehānika", </w:t>
      </w:r>
      <w:r w:rsidR="00992AF7" w:rsidRPr="00293296">
        <w:rPr>
          <w:rFonts w:ascii="Times New Roman" w:hAnsi="Times New Roman" w:cs="Times New Roman"/>
        </w:rPr>
        <w:t>saskaņā ar 2018. gada 9. janvāra MK noteikumiem Nr. 25 "Darbības programmas "Izaugsme un nodarbinātība" 8.2.2. specifiskā atbalsta mērķa "Stiprināt augstākās izglītības institūciju akadēmisko personālu</w:t>
      </w:r>
      <w:r w:rsidR="00992AF7" w:rsidRPr="00992AF7">
        <w:rPr>
          <w:rFonts w:ascii="Times New Roman" w:hAnsi="Times New Roman" w:cs="Times New Roman"/>
        </w:rPr>
        <w:t xml:space="preserve"> stratēģiskās specializācijas jomās"" , Eiropas Sociālā fonda projekta "Rīgas Tehniskās universitātes akadēmiskā personāla stiprināšana stratēģiskās specializācijas jomās" Nr. 8.2.2.0/18/A/017. ietvaros.</w:t>
      </w:r>
      <w:r w:rsidR="00537198">
        <w:tab/>
      </w:r>
      <w:r w:rsidR="0080723F" w:rsidRPr="0006039A">
        <w:rPr>
          <w:rStyle w:val="eop"/>
        </w:rPr>
        <w:t> </w:t>
      </w:r>
    </w:p>
    <w:p w14:paraId="76A478DC" w14:textId="77777777" w:rsidR="0080723F" w:rsidRPr="0006039A" w:rsidRDefault="2AFE1356" w:rsidP="2AFE1356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sz w:val="22"/>
          <w:szCs w:val="22"/>
        </w:rPr>
      </w:pPr>
      <w:r w:rsidRPr="2AFE1356">
        <w:rPr>
          <w:rStyle w:val="normaltextrun"/>
          <w:b/>
          <w:bCs/>
          <w:color w:val="231F20"/>
          <w:sz w:val="22"/>
          <w:szCs w:val="22"/>
        </w:rPr>
        <w:t>Kandidātu prasības un atlases kritēriji:</w:t>
      </w:r>
      <w:r w:rsidRPr="2AFE1356">
        <w:rPr>
          <w:rStyle w:val="eop"/>
          <w:sz w:val="22"/>
          <w:szCs w:val="22"/>
        </w:rPr>
        <w:t> </w:t>
      </w:r>
    </w:p>
    <w:p w14:paraId="1EBD8D5B" w14:textId="77777777" w:rsidR="0080723F" w:rsidRPr="0006039A" w:rsidRDefault="0080723F" w:rsidP="0080723F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sz w:val="22"/>
          <w:szCs w:val="22"/>
        </w:rPr>
      </w:pPr>
      <w:r w:rsidRPr="0006039A">
        <w:rPr>
          <w:rStyle w:val="eop"/>
          <w:sz w:val="22"/>
          <w:szCs w:val="22"/>
        </w:rPr>
        <w:t> </w:t>
      </w:r>
    </w:p>
    <w:p w14:paraId="68E4923B" w14:textId="45271517" w:rsidR="00CC3B35" w:rsidRPr="0006039A" w:rsidRDefault="00DB44AC" w:rsidP="0075336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5A551291" w:rsidRPr="5A551291">
        <w:rPr>
          <w:rFonts w:ascii="Times New Roman" w:hAnsi="Times New Roman" w:cs="Times New Roman"/>
        </w:rPr>
        <w:t>kreditētas doktorantūras studiju programmas doktorants vai zinātniskā grāda pretendents (turpmāk tekstā kopā saukti – Doktorants), kurš nav un nav bijis ievēlēts par lektoru vai asistentu studiju darbā;</w:t>
      </w:r>
    </w:p>
    <w:p w14:paraId="23CAC7CA" w14:textId="7D29075E" w:rsidR="00CC3B35" w:rsidRPr="00C131D3" w:rsidRDefault="760DD8D6" w:rsidP="0075336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C131D3">
        <w:rPr>
          <w:rFonts w:ascii="Times New Roman" w:hAnsi="Times New Roman" w:cs="Times New Roman"/>
        </w:rPr>
        <w:t>Doktorants apņemas iesniegt promocijas darbu publiskai aizstāvēšanai un iegūt pirmo doktora zinātnisko grādu līdz 202</w:t>
      </w:r>
      <w:r w:rsidR="00753874" w:rsidRPr="00C131D3">
        <w:rPr>
          <w:rFonts w:ascii="Times New Roman" w:hAnsi="Times New Roman" w:cs="Times New Roman"/>
        </w:rPr>
        <w:t>2</w:t>
      </w:r>
      <w:r w:rsidR="00675939" w:rsidRPr="00C131D3">
        <w:rPr>
          <w:rFonts w:ascii="Times New Roman" w:hAnsi="Times New Roman" w:cs="Times New Roman"/>
        </w:rPr>
        <w:t>. gada 31.</w:t>
      </w:r>
      <w:r w:rsidR="00753874" w:rsidRPr="00C131D3">
        <w:rPr>
          <w:rFonts w:ascii="Times New Roman" w:hAnsi="Times New Roman" w:cs="Times New Roman"/>
        </w:rPr>
        <w:t>maijam</w:t>
      </w:r>
      <w:r w:rsidRPr="00C131D3">
        <w:rPr>
          <w:rFonts w:ascii="Times New Roman" w:hAnsi="Times New Roman" w:cs="Times New Roman"/>
        </w:rPr>
        <w:t>;</w:t>
      </w:r>
    </w:p>
    <w:p w14:paraId="355F4881" w14:textId="1CD52FAD" w:rsidR="00CC3B35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CC3B35" w:rsidRPr="0006039A">
        <w:rPr>
          <w:rFonts w:ascii="Times New Roman" w:hAnsi="Times New Roman" w:cs="Times New Roman"/>
        </w:rPr>
        <w:t xml:space="preserve">r sekmīgi nokārtoti doktora studiju programmas plānā paredzētie pārbaudījumi </w:t>
      </w:r>
      <w:r w:rsidR="00CC3B35" w:rsidRPr="00293296">
        <w:rPr>
          <w:rFonts w:ascii="Times New Roman" w:hAnsi="Times New Roman" w:cs="Times New Roman"/>
        </w:rPr>
        <w:t>attiecīgajam semestrim un studiju gadam;</w:t>
      </w:r>
    </w:p>
    <w:p w14:paraId="236D5894" w14:textId="4F54A207" w:rsidR="00CC3B35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93296">
        <w:rPr>
          <w:rFonts w:ascii="Times New Roman" w:hAnsi="Times New Roman" w:cs="Times New Roman"/>
        </w:rPr>
        <w:t>I</w:t>
      </w:r>
      <w:r w:rsidR="008E2D7E" w:rsidRPr="00293296">
        <w:rPr>
          <w:rFonts w:ascii="Times New Roman" w:hAnsi="Times New Roman" w:cs="Times New Roman"/>
        </w:rPr>
        <w:t>nterese par studiju darbu un gatavība sniegt ieguldījumu studiju virziena attīstībā;</w:t>
      </w:r>
    </w:p>
    <w:p w14:paraId="34EBE5D5" w14:textId="20FA910E" w:rsidR="00CC3B35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93296">
        <w:rPr>
          <w:rFonts w:ascii="Times New Roman" w:hAnsi="Times New Roman" w:cs="Times New Roman"/>
        </w:rPr>
        <w:t>P</w:t>
      </w:r>
      <w:r w:rsidR="00CC3B35" w:rsidRPr="00293296">
        <w:rPr>
          <w:rFonts w:ascii="Times New Roman" w:hAnsi="Times New Roman" w:cs="Times New Roman"/>
        </w:rPr>
        <w:t>ozitīva promocijas darba vadītāja atsauksme par doktorantu kā potenciālu docētāju;</w:t>
      </w:r>
    </w:p>
    <w:p w14:paraId="58DCDB78" w14:textId="331D54C7" w:rsidR="00CC3B35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93296">
        <w:rPr>
          <w:rFonts w:ascii="Times New Roman" w:hAnsi="Times New Roman" w:cs="Times New Roman"/>
        </w:rPr>
        <w:t>D</w:t>
      </w:r>
      <w:r w:rsidR="5A551291" w:rsidRPr="00293296">
        <w:rPr>
          <w:rFonts w:ascii="Times New Roman" w:hAnsi="Times New Roman" w:cs="Times New Roman"/>
        </w:rPr>
        <w:t>alība starptautisk</w:t>
      </w:r>
      <w:r w:rsidR="00D868D8" w:rsidRPr="00293296">
        <w:rPr>
          <w:rFonts w:ascii="Times New Roman" w:hAnsi="Times New Roman" w:cs="Times New Roman"/>
        </w:rPr>
        <w:t>ajā</w:t>
      </w:r>
      <w:r w:rsidR="00D510ED" w:rsidRPr="00293296">
        <w:rPr>
          <w:rFonts w:ascii="Times New Roman" w:hAnsi="Times New Roman" w:cs="Times New Roman"/>
        </w:rPr>
        <w:t>s</w:t>
      </w:r>
      <w:r w:rsidR="5A551291" w:rsidRPr="00293296">
        <w:rPr>
          <w:rFonts w:ascii="Times New Roman" w:hAnsi="Times New Roman" w:cs="Times New Roman"/>
        </w:rPr>
        <w:t xml:space="preserve"> zinātnisk</w:t>
      </w:r>
      <w:r w:rsidR="00D868D8" w:rsidRPr="00293296">
        <w:rPr>
          <w:rFonts w:ascii="Times New Roman" w:hAnsi="Times New Roman" w:cs="Times New Roman"/>
        </w:rPr>
        <w:t>ajā</w:t>
      </w:r>
      <w:r w:rsidR="00D510ED" w:rsidRPr="00293296">
        <w:rPr>
          <w:rFonts w:ascii="Times New Roman" w:hAnsi="Times New Roman" w:cs="Times New Roman"/>
        </w:rPr>
        <w:t>s</w:t>
      </w:r>
      <w:r w:rsidR="5A551291" w:rsidRPr="00293296">
        <w:rPr>
          <w:rFonts w:ascii="Times New Roman" w:hAnsi="Times New Roman" w:cs="Times New Roman"/>
        </w:rPr>
        <w:t xml:space="preserve"> konferencē</w:t>
      </w:r>
      <w:r w:rsidR="00D510ED" w:rsidRPr="00293296">
        <w:rPr>
          <w:rFonts w:ascii="Times New Roman" w:hAnsi="Times New Roman" w:cs="Times New Roman"/>
        </w:rPr>
        <w:t>s</w:t>
      </w:r>
      <w:r w:rsidR="5A551291" w:rsidRPr="00293296">
        <w:rPr>
          <w:rFonts w:ascii="Times New Roman" w:hAnsi="Times New Roman" w:cs="Times New Roman"/>
        </w:rPr>
        <w:t>;</w:t>
      </w:r>
    </w:p>
    <w:p w14:paraId="72855DF4" w14:textId="189DCAD4" w:rsidR="00DB44AC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93296">
        <w:rPr>
          <w:rFonts w:ascii="Times New Roman" w:hAnsi="Times New Roman" w:cs="Times New Roman"/>
        </w:rPr>
        <w:t>Vismaz divu bakalaura darbu recenzēšana;</w:t>
      </w:r>
    </w:p>
    <w:p w14:paraId="14D4A5BC" w14:textId="239C86CF" w:rsidR="000C1501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93296">
        <w:rPr>
          <w:rFonts w:ascii="Times New Roman" w:hAnsi="Times New Roman" w:cs="Times New Roman"/>
        </w:rPr>
        <w:t>V</w:t>
      </w:r>
      <w:r w:rsidR="000C1501" w:rsidRPr="00293296">
        <w:rPr>
          <w:rFonts w:ascii="Times New Roman" w:hAnsi="Times New Roman" w:cs="Times New Roman"/>
        </w:rPr>
        <w:t>ēlama pieredze studiju darbu un praktisko darbu vadīšanā;</w:t>
      </w:r>
    </w:p>
    <w:p w14:paraId="69E0A5CD" w14:textId="7B0B5464" w:rsidR="007339CA" w:rsidRPr="00293296" w:rsidRDefault="00DB44AC" w:rsidP="007339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93296">
        <w:rPr>
          <w:rFonts w:ascii="Times New Roman" w:hAnsi="Times New Roman" w:cs="Times New Roman"/>
        </w:rPr>
        <w:t>V</w:t>
      </w:r>
      <w:r w:rsidR="007339CA" w:rsidRPr="00293296">
        <w:rPr>
          <w:rFonts w:ascii="Times New Roman" w:hAnsi="Times New Roman" w:cs="Times New Roman"/>
        </w:rPr>
        <w:t>ēlamas angļu valodas prasmes C1 līmenī.</w:t>
      </w:r>
    </w:p>
    <w:p w14:paraId="263494A3" w14:textId="77777777" w:rsidR="007339CA" w:rsidRPr="007339CA" w:rsidRDefault="007339CA" w:rsidP="007339C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highlight w:val="yellow"/>
        </w:rPr>
      </w:pPr>
    </w:p>
    <w:p w14:paraId="787D83AF" w14:textId="77777777" w:rsidR="008E2D7E" w:rsidRPr="0006039A" w:rsidRDefault="008E2D7E" w:rsidP="007339C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231F20"/>
          <w:sz w:val="22"/>
          <w:szCs w:val="22"/>
        </w:rPr>
      </w:pPr>
    </w:p>
    <w:p w14:paraId="3B326253" w14:textId="4323DB8E" w:rsidR="001310F9" w:rsidRPr="009B1514" w:rsidRDefault="001310F9" w:rsidP="00733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eastAsia="Times New Roman" w:hAnsi="Times New Roman" w:cs="Times New Roman"/>
          <w:b/>
          <w:color w:val="231F20"/>
          <w:lang w:eastAsia="lv-LV"/>
        </w:rPr>
      </w:pPr>
      <w:r w:rsidRPr="0006039A">
        <w:rPr>
          <w:rFonts w:ascii="Times New Roman" w:eastAsia="Times New Roman" w:hAnsi="Times New Roman" w:cs="Times New Roman"/>
          <w:b/>
          <w:color w:val="231F20"/>
          <w:lang w:eastAsia="lv-LV"/>
        </w:rPr>
        <w:t>Amata pienākumi:</w:t>
      </w:r>
    </w:p>
    <w:p w14:paraId="0B08346B" w14:textId="0D582485" w:rsidR="006C70C6" w:rsidRPr="00244B0A" w:rsidRDefault="00AE4702" w:rsidP="006C70C6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lang w:eastAsia="ru-RU"/>
        </w:rPr>
        <w:t>D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arbs pie </w:t>
      </w:r>
      <w:r w:rsidR="00525988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studiju kursa 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>satura un uzskates līdzekļu modernizācijas mašīnbūves un mehānikas zinātnes nozarē;</w:t>
      </w:r>
    </w:p>
    <w:p w14:paraId="76A1F69A" w14:textId="4D511595" w:rsidR="009F0BFD" w:rsidRPr="00244B0A" w:rsidRDefault="00AE4702" w:rsidP="009F0BFD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lang w:eastAsia="ru-RU"/>
        </w:rPr>
        <w:t>L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īdzdalība </w:t>
      </w:r>
      <w:r w:rsidR="00525988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nodarbību 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>vadīšanā</w:t>
      </w:r>
      <w:r w:rsidR="0021465D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, 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>sagatavošanā</w:t>
      </w:r>
      <w:r w:rsidR="003006BE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 un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 </w:t>
      </w:r>
      <w:r w:rsidR="0021465D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praktisko darbu vadīšanā 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studiju </w:t>
      </w:r>
      <w:r w:rsidR="00F947C0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 kursos:</w:t>
      </w:r>
    </w:p>
    <w:p w14:paraId="54CFA67D" w14:textId="6F354CCB" w:rsidR="006C70C6" w:rsidRPr="00244B0A" w:rsidRDefault="007874DC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Ražošanas tehnoloģijas pamati</w:t>
      </w:r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>;</w:t>
      </w:r>
    </w:p>
    <w:p w14:paraId="0A619D6E" w14:textId="3DE410FD" w:rsidR="00F947C0" w:rsidRPr="00244B0A" w:rsidRDefault="007874DC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proofErr w:type="spellStart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Elektropneimo</w:t>
      </w:r>
      <w:proofErr w:type="spellEnd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 tehnika</w:t>
      </w:r>
      <w:r w:rsidR="00F947C0" w:rsidRPr="00244B0A">
        <w:rPr>
          <w:rFonts w:ascii="Times New Roman" w:eastAsia="Times New Roman" w:hAnsi="Times New Roman" w:cs="Times New Roman"/>
          <w:color w:val="000000"/>
          <w:lang w:eastAsia="ru-RU"/>
        </w:rPr>
        <w:t>;</w:t>
      </w:r>
    </w:p>
    <w:p w14:paraId="76635466" w14:textId="74606A4E" w:rsidR="00F947C0" w:rsidRPr="00244B0A" w:rsidRDefault="006B09C2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proofErr w:type="spellStart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Elektro</w:t>
      </w:r>
      <w:proofErr w:type="spellEnd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-, </w:t>
      </w:r>
      <w:proofErr w:type="spellStart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pneimo</w:t>
      </w:r>
      <w:proofErr w:type="spellEnd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-, </w:t>
      </w:r>
      <w:proofErr w:type="spellStart"/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hidroautomātika</w:t>
      </w:r>
      <w:proofErr w:type="spellEnd"/>
      <w:r w:rsidR="00F947C0" w:rsidRPr="00244B0A">
        <w:rPr>
          <w:rFonts w:ascii="Times New Roman" w:eastAsia="Times New Roman" w:hAnsi="Times New Roman" w:cs="Times New Roman"/>
          <w:color w:val="000000"/>
          <w:lang w:eastAsia="ru-RU"/>
        </w:rPr>
        <w:t>;</w:t>
      </w:r>
    </w:p>
    <w:p w14:paraId="64154085" w14:textId="1C98D9DA" w:rsidR="00F947C0" w:rsidRPr="00244B0A" w:rsidRDefault="006B09C2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Metināšanas tehnoloģija un iekārtas;</w:t>
      </w:r>
    </w:p>
    <w:p w14:paraId="2EEA44E8" w14:textId="2F15BCB9" w:rsidR="006B09C2" w:rsidRPr="00244B0A" w:rsidRDefault="006B09C2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Netradicionālās tehnoloģijas metodes;</w:t>
      </w:r>
    </w:p>
    <w:p w14:paraId="6FF5CB30" w14:textId="29418655" w:rsidR="006B09C2" w:rsidRPr="00244B0A" w:rsidRDefault="006B09C2" w:rsidP="009F0BFD">
      <w:pPr>
        <w:pStyle w:val="ListParagraph"/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color w:val="000000"/>
          <w:lang w:eastAsia="ru-RU"/>
        </w:rPr>
      </w:pPr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Plūsmas mehānika.</w:t>
      </w:r>
    </w:p>
    <w:p w14:paraId="54891CE2" w14:textId="14B01B1D" w:rsidR="00953A73" w:rsidRPr="00244B0A" w:rsidRDefault="00AE4702" w:rsidP="00F947C0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09" w:hanging="709"/>
        <w:rPr>
          <w:rFonts w:ascii="Times New Roman" w:eastAsia="Times New Roman" w:hAnsi="Times New Roman" w:cs="Times New Roman"/>
          <w:color w:val="000000"/>
          <w:lang w:eastAsia="ru-RU"/>
        </w:rPr>
      </w:pPr>
      <w:r>
        <w:rPr>
          <w:rFonts w:ascii="Times New Roman" w:eastAsia="Times New Roman" w:hAnsi="Times New Roman" w:cs="Times New Roman"/>
          <w:color w:val="000000"/>
          <w:lang w:eastAsia="ru-RU"/>
        </w:rPr>
        <w:t>D</w:t>
      </w:r>
      <w:bookmarkStart w:id="0" w:name="_GoBack"/>
      <w:bookmarkEnd w:id="0"/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arbs ar Mašīnbūves un </w:t>
      </w:r>
      <w:proofErr w:type="spellStart"/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>mehatronikas</w:t>
      </w:r>
      <w:proofErr w:type="spellEnd"/>
      <w:r w:rsidR="006C70C6" w:rsidRPr="00244B0A">
        <w:rPr>
          <w:rFonts w:ascii="Times New Roman" w:eastAsia="Times New Roman" w:hAnsi="Times New Roman" w:cs="Times New Roman"/>
          <w:color w:val="000000"/>
          <w:lang w:eastAsia="ru-RU"/>
        </w:rPr>
        <w:t xml:space="preserve"> katedras zinātnisko aparatūru</w:t>
      </w:r>
      <w:r w:rsidR="002D056F" w:rsidRPr="00244B0A">
        <w:rPr>
          <w:rFonts w:ascii="Times New Roman" w:eastAsia="Times New Roman" w:hAnsi="Times New Roman" w:cs="Times New Roman"/>
          <w:color w:val="000000"/>
          <w:lang w:eastAsia="ru-RU"/>
        </w:rPr>
        <w:t>, lai izveidotu jaunus uzskates līdzekļus un sagatavotu paraugus praktiskajām nodarbībām iepriekšminētajos studiju kursos</w:t>
      </w:r>
      <w:r w:rsidR="006026E8" w:rsidRPr="00244B0A">
        <w:rPr>
          <w:rFonts w:ascii="Times New Roman" w:eastAsia="Times New Roman" w:hAnsi="Times New Roman" w:cs="Times New Roman"/>
          <w:color w:val="000000"/>
          <w:lang w:eastAsia="ru-RU"/>
        </w:rPr>
        <w:t>.</w:t>
      </w:r>
    </w:p>
    <w:p w14:paraId="5CAFD933" w14:textId="5D1FDDE8" w:rsidR="00F51B35" w:rsidRPr="00244B0A" w:rsidRDefault="00B9586A" w:rsidP="00F947C0">
      <w:pPr>
        <w:pStyle w:val="ListParagraph"/>
        <w:numPr>
          <w:ilvl w:val="1"/>
          <w:numId w:val="17"/>
        </w:numPr>
        <w:shd w:val="clear" w:color="auto" w:fill="FFFFFF"/>
        <w:spacing w:before="100" w:beforeAutospacing="1" w:after="100" w:afterAutospacing="1"/>
        <w:ind w:left="709" w:hanging="709"/>
        <w:rPr>
          <w:rFonts w:ascii="Times New Roman" w:eastAsia="Times New Roman" w:hAnsi="Times New Roman" w:cs="Times New Roman"/>
          <w:color w:val="000000"/>
          <w:lang w:eastAsia="ru-RU"/>
        </w:rPr>
      </w:pPr>
      <w:r w:rsidRPr="00244B0A">
        <w:rPr>
          <w:rFonts w:ascii="Times New Roman" w:eastAsia="Times New Roman" w:hAnsi="Times New Roman" w:cs="Times New Roman"/>
          <w:color w:val="000000"/>
          <w:lang w:eastAsia="ru-RU"/>
        </w:rPr>
        <w:t>Līdzdalība zinātniskos un pētnieciskos projektos.</w:t>
      </w:r>
    </w:p>
    <w:p w14:paraId="420BD49C" w14:textId="77777777" w:rsidR="00BC1069" w:rsidRPr="00F947C0" w:rsidRDefault="00BC1069" w:rsidP="006A5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eastAsia="Times New Roman" w:hAnsi="Times New Roman" w:cs="Times New Roman"/>
          <w:b/>
          <w:color w:val="231F20"/>
          <w:lang w:eastAsia="lv-LV"/>
        </w:rPr>
      </w:pPr>
    </w:p>
    <w:p w14:paraId="06B0A351" w14:textId="77777777" w:rsidR="001310F9" w:rsidRPr="0006039A" w:rsidRDefault="001310F9" w:rsidP="006A51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eastAsia="Times New Roman" w:hAnsi="Times New Roman" w:cs="Times New Roman"/>
          <w:b/>
          <w:color w:val="231F20"/>
          <w:lang w:eastAsia="lv-LV"/>
        </w:rPr>
      </w:pPr>
      <w:r w:rsidRPr="0006039A">
        <w:rPr>
          <w:rFonts w:ascii="Times New Roman" w:eastAsia="Times New Roman" w:hAnsi="Times New Roman" w:cs="Times New Roman"/>
          <w:b/>
          <w:color w:val="231F20"/>
          <w:lang w:eastAsia="lv-LV"/>
        </w:rPr>
        <w:t xml:space="preserve">Iesniedzamie dokumenti: </w:t>
      </w:r>
    </w:p>
    <w:p w14:paraId="41760642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Pieteikums Doktorantu atlasei (pielikumā);</w:t>
      </w:r>
    </w:p>
    <w:p w14:paraId="67DAF5C7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Promocijas darba pētījuma paveiktā un plānoto pētījumu laika grafiks (ceturkšņos; 1.1. pielikums);</w:t>
      </w:r>
    </w:p>
    <w:p w14:paraId="5613D165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 xml:space="preserve">Izraksts no </w:t>
      </w:r>
      <w:proofErr w:type="spellStart"/>
      <w:r w:rsidRPr="0006039A">
        <w:rPr>
          <w:rFonts w:ascii="Times New Roman" w:hAnsi="Times New Roman" w:cs="Times New Roman"/>
        </w:rPr>
        <w:t>priekšaizstāvēšanas</w:t>
      </w:r>
      <w:proofErr w:type="spellEnd"/>
      <w:r w:rsidRPr="0006039A">
        <w:rPr>
          <w:rFonts w:ascii="Times New Roman" w:hAnsi="Times New Roman" w:cs="Times New Roman"/>
        </w:rPr>
        <w:t xml:space="preserve"> protokola (ja attiecināms); </w:t>
      </w:r>
    </w:p>
    <w:p w14:paraId="5155046E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Izziņa par studijām doktora studiju programmā, ja Doktorants doktora studijas apgūst / ir apguvis ārpus RTU;</w:t>
      </w:r>
    </w:p>
    <w:p w14:paraId="4597C9A6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Doktoranta dzīves gājuma apraksts (CV), izmantojot “</w:t>
      </w:r>
      <w:proofErr w:type="spellStart"/>
      <w:r w:rsidRPr="0006039A">
        <w:rPr>
          <w:rFonts w:ascii="Times New Roman" w:hAnsi="Times New Roman" w:cs="Times New Roman"/>
        </w:rPr>
        <w:t>Europass</w:t>
      </w:r>
      <w:proofErr w:type="spellEnd"/>
      <w:r w:rsidRPr="0006039A">
        <w:rPr>
          <w:rFonts w:ascii="Times New Roman" w:hAnsi="Times New Roman" w:cs="Times New Roman"/>
        </w:rPr>
        <w:t>” formu (CV sagatavošanas vadlīnijas – 2. pielikums, angļu valodas prasmju pašvērtējuma vadlīnijas – 3. pielikums);</w:t>
      </w:r>
    </w:p>
    <w:p w14:paraId="6B1FCF67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Iesniegums RTU rektoram par pieteikšanos vakancei (veidlapa – 4. pielikums);</w:t>
      </w:r>
    </w:p>
    <w:p w14:paraId="3E64840D" w14:textId="77777777" w:rsidR="001310F9" w:rsidRPr="0006039A" w:rsidRDefault="001310F9" w:rsidP="001310F9">
      <w:pPr>
        <w:pStyle w:val="ListParagraph"/>
        <w:numPr>
          <w:ilvl w:val="0"/>
          <w:numId w:val="12"/>
        </w:numPr>
        <w:spacing w:before="0" w:after="0" w:line="256" w:lineRule="auto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Promocijas darba vadītāja rekomendācija/atsauksme par doktorantu kā potenciālu docētāju;</w:t>
      </w:r>
    </w:p>
    <w:p w14:paraId="312AB446" w14:textId="6D80788F" w:rsidR="001310F9" w:rsidRDefault="001310F9" w:rsidP="001310F9">
      <w:pPr>
        <w:pStyle w:val="ListParagraph"/>
        <w:numPr>
          <w:ilvl w:val="0"/>
          <w:numId w:val="12"/>
        </w:numPr>
        <w:spacing w:before="0" w:after="0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Motivācijas vēstule (brīvā formā).</w:t>
      </w:r>
    </w:p>
    <w:p w14:paraId="749E0ACB" w14:textId="77777777" w:rsidR="00537198" w:rsidRPr="00537198" w:rsidRDefault="00537198" w:rsidP="00537198">
      <w:pPr>
        <w:spacing w:after="0"/>
        <w:rPr>
          <w:rFonts w:ascii="Times New Roman" w:hAnsi="Times New Roman" w:cs="Times New Roman"/>
        </w:rPr>
      </w:pPr>
    </w:p>
    <w:p w14:paraId="4E52BB31" w14:textId="77777777" w:rsidR="008E2D7E" w:rsidRPr="0006039A" w:rsidRDefault="008E2D7E" w:rsidP="0080723F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normaltextrun"/>
          <w:color w:val="231F20"/>
          <w:sz w:val="22"/>
          <w:szCs w:val="22"/>
        </w:rPr>
      </w:pPr>
    </w:p>
    <w:p w14:paraId="56E437DE" w14:textId="77777777" w:rsidR="008E2D7E" w:rsidRPr="0006039A" w:rsidRDefault="001310F9" w:rsidP="001310F9">
      <w:pPr>
        <w:spacing w:after="0"/>
        <w:rPr>
          <w:rFonts w:ascii="Times New Roman" w:hAnsi="Times New Roman" w:cs="Times New Roman"/>
        </w:rPr>
      </w:pPr>
      <w:r w:rsidRPr="0006039A">
        <w:rPr>
          <w:rFonts w:ascii="Times New Roman" w:hAnsi="Times New Roman" w:cs="Times New Roman"/>
        </w:rPr>
        <w:t>P</w:t>
      </w:r>
      <w:r w:rsidR="008E2D7E" w:rsidRPr="0006039A">
        <w:rPr>
          <w:rFonts w:ascii="Times New Roman" w:hAnsi="Times New Roman" w:cs="Times New Roman"/>
        </w:rPr>
        <w:t>ieteikumu atlasei (1. pielikums</w:t>
      </w:r>
      <w:r w:rsidRPr="0006039A">
        <w:rPr>
          <w:rFonts w:ascii="Times New Roman" w:hAnsi="Times New Roman" w:cs="Times New Roman"/>
        </w:rPr>
        <w:t xml:space="preserve">) un tā pielikumus var iesniegt </w:t>
      </w:r>
      <w:r w:rsidR="008E2D7E" w:rsidRPr="0006039A">
        <w:rPr>
          <w:rFonts w:ascii="Times New Roman" w:hAnsi="Times New Roman" w:cs="Times New Roman"/>
        </w:rPr>
        <w:t xml:space="preserve">parakstītus ar drošu elektronisko parakstu, kas satur laika zīmogu, nosūtot elektroniska dokumenta veidā uz e-adresi </w:t>
      </w:r>
      <w:hyperlink r:id="rId11" w:history="1">
        <w:r w:rsidR="008E2D7E" w:rsidRPr="0006039A">
          <w:rPr>
            <w:rStyle w:val="Hyperlink"/>
            <w:rFonts w:ascii="Times New Roman" w:hAnsi="Times New Roman" w:cs="Times New Roman"/>
          </w:rPr>
          <w:t>rtu@rtu.lv</w:t>
        </w:r>
      </w:hyperlink>
      <w:r w:rsidRPr="0006039A">
        <w:rPr>
          <w:rFonts w:ascii="Times New Roman" w:hAnsi="Times New Roman" w:cs="Times New Roman"/>
        </w:rPr>
        <w:t xml:space="preserve"> vai </w:t>
      </w:r>
      <w:r w:rsidR="008E2D7E" w:rsidRPr="0006039A">
        <w:rPr>
          <w:rFonts w:ascii="Times New Roman" w:hAnsi="Times New Roman" w:cs="Times New Roman"/>
        </w:rPr>
        <w:t xml:space="preserve">klātienē papīra formā </w:t>
      </w:r>
      <w:proofErr w:type="spellStart"/>
      <w:r w:rsidR="008E2D7E" w:rsidRPr="0006039A">
        <w:rPr>
          <w:rFonts w:ascii="Times New Roman" w:hAnsi="Times New Roman" w:cs="Times New Roman"/>
        </w:rPr>
        <w:t>cauršūtu</w:t>
      </w:r>
      <w:proofErr w:type="spellEnd"/>
      <w:r w:rsidR="008E2D7E" w:rsidRPr="0006039A">
        <w:rPr>
          <w:rFonts w:ascii="Times New Roman" w:hAnsi="Times New Roman" w:cs="Times New Roman"/>
        </w:rPr>
        <w:t xml:space="preserve"> mapē RTU personāla nodaļā, Rīgā, Kaļķu ielā 1-213.</w:t>
      </w:r>
    </w:p>
    <w:p w14:paraId="0C401D2A" w14:textId="77777777" w:rsidR="001310F9" w:rsidRPr="0006039A" w:rsidRDefault="001310F9" w:rsidP="5A551291">
      <w:pPr>
        <w:spacing w:after="0"/>
        <w:rPr>
          <w:rFonts w:ascii="Times New Roman" w:hAnsi="Times New Roman" w:cs="Times New Roman"/>
        </w:rPr>
      </w:pPr>
    </w:p>
    <w:p w14:paraId="6CCC3FD1" w14:textId="153E362A" w:rsidR="5A551291" w:rsidRDefault="5A551291" w:rsidP="5A551291">
      <w:pPr>
        <w:spacing w:after="0"/>
      </w:pPr>
      <w:r w:rsidRPr="5A551291">
        <w:rPr>
          <w:rFonts w:ascii="Times New Roman" w:eastAsia="Times New Roman" w:hAnsi="Times New Roman" w:cs="Times New Roman"/>
        </w:rPr>
        <w:t>Darba samaksa amplitūdā no</w:t>
      </w:r>
      <w:r w:rsidR="00B309BF">
        <w:rPr>
          <w:rFonts w:ascii="Times New Roman" w:eastAsia="Times New Roman" w:hAnsi="Times New Roman" w:cs="Times New Roman"/>
        </w:rPr>
        <w:t xml:space="preserve"> 21</w:t>
      </w:r>
      <w:r w:rsidR="006401F3">
        <w:rPr>
          <w:rFonts w:ascii="Times New Roman" w:eastAsia="Times New Roman" w:hAnsi="Times New Roman" w:cs="Times New Roman"/>
        </w:rPr>
        <w:t xml:space="preserve">7 līdz 1000 </w:t>
      </w:r>
      <w:proofErr w:type="spellStart"/>
      <w:r w:rsidR="006401F3">
        <w:rPr>
          <w:rFonts w:ascii="Times New Roman" w:eastAsia="Times New Roman" w:hAnsi="Times New Roman" w:cs="Times New Roman"/>
        </w:rPr>
        <w:t>Euro</w:t>
      </w:r>
      <w:proofErr w:type="spellEnd"/>
      <w:r w:rsidR="006401F3">
        <w:rPr>
          <w:rFonts w:ascii="Times New Roman" w:eastAsia="Times New Roman" w:hAnsi="Times New Roman" w:cs="Times New Roman"/>
        </w:rPr>
        <w:t xml:space="preserve"> par 0.5 slodzi </w:t>
      </w:r>
      <w:r w:rsidR="006401F3">
        <w:rPr>
          <w:rFonts w:ascii="Times New Roman" w:eastAsia="Times New Roman" w:hAnsi="Times New Roman" w:cs="Times New Roman"/>
        </w:rPr>
        <w:t>uz 12 mēnešiem</w:t>
      </w:r>
    </w:p>
    <w:p w14:paraId="295C4D82" w14:textId="5EE25867" w:rsidR="5A551291" w:rsidRDefault="5A551291" w:rsidP="5A551291">
      <w:pPr>
        <w:spacing w:after="0"/>
        <w:rPr>
          <w:rFonts w:ascii="Times New Roman" w:eastAsia="Times New Roman" w:hAnsi="Times New Roman" w:cs="Times New Roman"/>
        </w:rPr>
      </w:pPr>
    </w:p>
    <w:p w14:paraId="12AB7BC0" w14:textId="2AA08EC6" w:rsidR="001310F9" w:rsidRPr="0006039A" w:rsidRDefault="001310F9" w:rsidP="00B309B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AD3FC2">
        <w:rPr>
          <w:rStyle w:val="normaltextrun"/>
          <w:color w:val="231F20"/>
          <w:sz w:val="22"/>
          <w:szCs w:val="22"/>
        </w:rPr>
        <w:t>Pieteikšanās termiņš:</w:t>
      </w:r>
      <w:r w:rsidR="00B309BF">
        <w:rPr>
          <w:rStyle w:val="normaltextrun"/>
          <w:color w:val="231F20"/>
          <w:sz w:val="22"/>
          <w:szCs w:val="22"/>
        </w:rPr>
        <w:t xml:space="preserve"> </w:t>
      </w:r>
      <w:r w:rsidR="006401F3">
        <w:rPr>
          <w:rStyle w:val="normaltextrun"/>
          <w:color w:val="231F20"/>
          <w:sz w:val="22"/>
          <w:szCs w:val="22"/>
        </w:rPr>
        <w:t>2020. gada 10</w:t>
      </w:r>
      <w:r w:rsidR="006401F3" w:rsidRPr="000B1DEA">
        <w:rPr>
          <w:rStyle w:val="normaltextrun"/>
          <w:color w:val="231F20"/>
          <w:sz w:val="22"/>
          <w:szCs w:val="22"/>
        </w:rPr>
        <w:t xml:space="preserve">. </w:t>
      </w:r>
      <w:r w:rsidR="006401F3">
        <w:rPr>
          <w:rStyle w:val="normaltextrun"/>
          <w:color w:val="231F20"/>
          <w:sz w:val="22"/>
          <w:szCs w:val="22"/>
        </w:rPr>
        <w:t>novembris</w:t>
      </w:r>
    </w:p>
    <w:p w14:paraId="54119E7D" w14:textId="1F6AD247" w:rsidR="5A551291" w:rsidRDefault="5A551291" w:rsidP="5A551291">
      <w:pPr>
        <w:pStyle w:val="paragraph"/>
        <w:shd w:val="clear" w:color="auto" w:fill="FFFFFF" w:themeFill="background1"/>
        <w:spacing w:before="0" w:beforeAutospacing="0" w:after="0" w:afterAutospacing="0"/>
        <w:jc w:val="both"/>
        <w:rPr>
          <w:rStyle w:val="eop"/>
          <w:sz w:val="22"/>
          <w:szCs w:val="22"/>
        </w:rPr>
      </w:pPr>
    </w:p>
    <w:p w14:paraId="5828198D" w14:textId="0F6418F0" w:rsidR="0CAA9C2D" w:rsidRDefault="0CAA9C2D" w:rsidP="0CAA9C2D">
      <w:pPr>
        <w:jc w:val="both"/>
      </w:pPr>
      <w:r w:rsidRPr="0CAA9C2D">
        <w:rPr>
          <w:rFonts w:ascii="Times New Roman" w:eastAsia="Times New Roman" w:hAnsi="Times New Roman" w:cs="Times New Roman"/>
          <w:sz w:val="20"/>
          <w:szCs w:val="20"/>
        </w:rPr>
        <w:t>Piesakoties konkursam, kandidāts piekrīt savu personas datu apstrādei saskaņā ar Eiropas Parlamenta un Padomes Regula (ES) 2016/679 (2016. gada 27. aprīlis) par fizisku personu aizsardzību attiecībā uz personas datu apstrādi un šādu datu brīvu apriti un ar ko atceļ Direktīvu 95/46/EK (Vispārīgā datu aizsardzības regula) un uzglabāšanai Rīgas Tehniskās universitātes Personāla nodaļā. Bez kandidāta piekrišanas personas dati netiks nodoti trešajām personām, izņemot Latvijas Republikā spēkā esošajos normatīvajos aktos noteiktajos gadījumos.</w:t>
      </w:r>
    </w:p>
    <w:p w14:paraId="296D7C21" w14:textId="22239AEB" w:rsidR="0CAA9C2D" w:rsidRDefault="0CAA9C2D" w:rsidP="0CAA9C2D">
      <w:pPr>
        <w:pStyle w:val="paragraph"/>
        <w:shd w:val="clear" w:color="auto" w:fill="FFFFFF" w:themeFill="background1"/>
        <w:spacing w:before="0" w:beforeAutospacing="0" w:after="0" w:afterAutospacing="0"/>
        <w:jc w:val="both"/>
        <w:rPr>
          <w:rStyle w:val="eop"/>
          <w:sz w:val="22"/>
          <w:szCs w:val="22"/>
        </w:rPr>
      </w:pPr>
    </w:p>
    <w:p w14:paraId="26F9BCFB" w14:textId="1DF54AB5" w:rsidR="008E2D7E" w:rsidRPr="0006039A" w:rsidRDefault="008E2D7E" w:rsidP="0080723F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normaltextrun"/>
          <w:color w:val="231F20"/>
          <w:sz w:val="22"/>
          <w:szCs w:val="22"/>
        </w:rPr>
      </w:pPr>
    </w:p>
    <w:p w14:paraId="523034CC" w14:textId="4DAF44A3" w:rsidR="00E628B7" w:rsidRPr="009543C7" w:rsidRDefault="00E628B7" w:rsidP="00E628B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sectPr w:rsidR="00E628B7" w:rsidRPr="009543C7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590230" w16cid:durableId="23272C2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5090F0" w14:textId="77777777" w:rsidR="00B2559A" w:rsidRDefault="00B2559A" w:rsidP="0080723F">
      <w:pPr>
        <w:spacing w:after="0" w:line="240" w:lineRule="auto"/>
      </w:pPr>
      <w:r>
        <w:separator/>
      </w:r>
    </w:p>
  </w:endnote>
  <w:endnote w:type="continuationSeparator" w:id="0">
    <w:p w14:paraId="37EF10F6" w14:textId="77777777" w:rsidR="00B2559A" w:rsidRDefault="00B2559A" w:rsidP="00807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880"/>
      <w:gridCol w:w="2880"/>
      <w:gridCol w:w="2880"/>
    </w:tblGrid>
    <w:tr w:rsidR="2AFE1356" w14:paraId="744CDBFC" w14:textId="77777777" w:rsidTr="2AFE1356">
      <w:tc>
        <w:tcPr>
          <w:tcW w:w="2880" w:type="dxa"/>
        </w:tcPr>
        <w:p w14:paraId="05AF226F" w14:textId="0A0B59ED" w:rsidR="2AFE1356" w:rsidRDefault="2AFE1356" w:rsidP="2AFE1356">
          <w:pPr>
            <w:pStyle w:val="Header"/>
            <w:ind w:left="-115"/>
          </w:pPr>
        </w:p>
      </w:tc>
      <w:tc>
        <w:tcPr>
          <w:tcW w:w="2880" w:type="dxa"/>
        </w:tcPr>
        <w:p w14:paraId="6A4D7F68" w14:textId="6893BB8B" w:rsidR="2AFE1356" w:rsidRDefault="2AFE1356" w:rsidP="2AFE1356">
          <w:pPr>
            <w:pStyle w:val="Header"/>
            <w:jc w:val="center"/>
          </w:pPr>
        </w:p>
      </w:tc>
      <w:tc>
        <w:tcPr>
          <w:tcW w:w="2880" w:type="dxa"/>
        </w:tcPr>
        <w:p w14:paraId="6E20B765" w14:textId="018A4C38" w:rsidR="2AFE1356" w:rsidRDefault="2AFE1356" w:rsidP="2AFE1356">
          <w:pPr>
            <w:pStyle w:val="Header"/>
            <w:ind w:right="-115"/>
            <w:jc w:val="right"/>
          </w:pPr>
        </w:p>
      </w:tc>
    </w:tr>
  </w:tbl>
  <w:p w14:paraId="32DE26F6" w14:textId="23130F3E" w:rsidR="2AFE1356" w:rsidRDefault="2AFE1356" w:rsidP="2AFE13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880"/>
      <w:gridCol w:w="2880"/>
      <w:gridCol w:w="2880"/>
    </w:tblGrid>
    <w:tr w:rsidR="2AFE1356" w14:paraId="7617A203" w14:textId="77777777" w:rsidTr="2AFE1356">
      <w:tc>
        <w:tcPr>
          <w:tcW w:w="2880" w:type="dxa"/>
        </w:tcPr>
        <w:p w14:paraId="707A6CA2" w14:textId="09180C2E" w:rsidR="2AFE1356" w:rsidRDefault="2AFE1356" w:rsidP="2AFE1356">
          <w:pPr>
            <w:pStyle w:val="Header"/>
            <w:ind w:left="-115"/>
          </w:pPr>
        </w:p>
      </w:tc>
      <w:tc>
        <w:tcPr>
          <w:tcW w:w="2880" w:type="dxa"/>
        </w:tcPr>
        <w:p w14:paraId="458E291B" w14:textId="22305E36" w:rsidR="2AFE1356" w:rsidRDefault="2AFE1356" w:rsidP="2AFE1356">
          <w:pPr>
            <w:pStyle w:val="Header"/>
            <w:jc w:val="center"/>
          </w:pPr>
        </w:p>
      </w:tc>
      <w:tc>
        <w:tcPr>
          <w:tcW w:w="2880" w:type="dxa"/>
        </w:tcPr>
        <w:p w14:paraId="172DCE35" w14:textId="5B955D22" w:rsidR="2AFE1356" w:rsidRDefault="2AFE1356" w:rsidP="2AFE1356">
          <w:pPr>
            <w:pStyle w:val="Header"/>
            <w:ind w:right="-115"/>
            <w:jc w:val="right"/>
          </w:pPr>
        </w:p>
      </w:tc>
    </w:tr>
  </w:tbl>
  <w:p w14:paraId="28F34D14" w14:textId="55AE8911" w:rsidR="2AFE1356" w:rsidRDefault="2AFE1356" w:rsidP="2AFE13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2E1E0" w14:textId="77777777" w:rsidR="00B2559A" w:rsidRDefault="00B2559A" w:rsidP="0080723F">
      <w:pPr>
        <w:spacing w:after="0" w:line="240" w:lineRule="auto"/>
      </w:pPr>
      <w:r>
        <w:separator/>
      </w:r>
    </w:p>
  </w:footnote>
  <w:footnote w:type="continuationSeparator" w:id="0">
    <w:p w14:paraId="476FF4F0" w14:textId="77777777" w:rsidR="00B2559A" w:rsidRDefault="00B2559A" w:rsidP="008072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E7475" w14:textId="4F0016CA" w:rsidR="2AFE1356" w:rsidRDefault="2AFE1356" w:rsidP="2AFE135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5F0B5" w14:textId="455C6FBE" w:rsidR="2AFE1356" w:rsidRDefault="2AFE1356" w:rsidP="2AFE1356">
    <w:pPr>
      <w:pStyle w:val="Header"/>
    </w:pPr>
  </w:p>
  <w:p w14:paraId="7B684582" w14:textId="1B4F73C7" w:rsidR="2AFE1356" w:rsidRDefault="2AFE1356" w:rsidP="2AFE13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D20B8"/>
    <w:multiLevelType w:val="multilevel"/>
    <w:tmpl w:val="A55C3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0D1F0F"/>
    <w:multiLevelType w:val="multilevel"/>
    <w:tmpl w:val="DBACD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82A7C87"/>
    <w:multiLevelType w:val="multilevel"/>
    <w:tmpl w:val="143A6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A021C5"/>
    <w:multiLevelType w:val="multilevel"/>
    <w:tmpl w:val="88BC38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B96A86"/>
    <w:multiLevelType w:val="multilevel"/>
    <w:tmpl w:val="7A9874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778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3C927DDA"/>
    <w:multiLevelType w:val="multilevel"/>
    <w:tmpl w:val="E5BE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EB26F0"/>
    <w:multiLevelType w:val="multilevel"/>
    <w:tmpl w:val="DBACD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C5A6825"/>
    <w:multiLevelType w:val="multilevel"/>
    <w:tmpl w:val="2B42D3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F824B0"/>
    <w:multiLevelType w:val="multilevel"/>
    <w:tmpl w:val="3684C5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1169FC"/>
    <w:multiLevelType w:val="multilevel"/>
    <w:tmpl w:val="6512EC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BA10EC"/>
    <w:multiLevelType w:val="multilevel"/>
    <w:tmpl w:val="E0F4AE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42252A"/>
    <w:multiLevelType w:val="multilevel"/>
    <w:tmpl w:val="DBACD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65472433"/>
    <w:multiLevelType w:val="multilevel"/>
    <w:tmpl w:val="DA6CE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7B67E55"/>
    <w:multiLevelType w:val="multilevel"/>
    <w:tmpl w:val="CC90465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751167"/>
    <w:multiLevelType w:val="hybridMultilevel"/>
    <w:tmpl w:val="BDF4B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284645"/>
    <w:multiLevelType w:val="hybridMultilevel"/>
    <w:tmpl w:val="44FE5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DE125A"/>
    <w:multiLevelType w:val="multilevel"/>
    <w:tmpl w:val="8A4C1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E6564B6"/>
    <w:multiLevelType w:val="multilevel"/>
    <w:tmpl w:val="D1EA9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C5096A"/>
    <w:multiLevelType w:val="multilevel"/>
    <w:tmpl w:val="8DF44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"/>
  </w:num>
  <w:num w:numId="3">
    <w:abstractNumId w:val="7"/>
  </w:num>
  <w:num w:numId="4">
    <w:abstractNumId w:val="3"/>
  </w:num>
  <w:num w:numId="5">
    <w:abstractNumId w:val="9"/>
  </w:num>
  <w:num w:numId="6">
    <w:abstractNumId w:val="17"/>
  </w:num>
  <w:num w:numId="7">
    <w:abstractNumId w:val="2"/>
  </w:num>
  <w:num w:numId="8">
    <w:abstractNumId w:val="10"/>
  </w:num>
  <w:num w:numId="9">
    <w:abstractNumId w:val="13"/>
  </w:num>
  <w:num w:numId="10">
    <w:abstractNumId w:val="8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11"/>
  </w:num>
  <w:num w:numId="14">
    <w:abstractNumId w:val="6"/>
  </w:num>
  <w:num w:numId="15">
    <w:abstractNumId w:val="0"/>
  </w:num>
  <w:num w:numId="16">
    <w:abstractNumId w:val="5"/>
  </w:num>
  <w:num w:numId="17">
    <w:abstractNumId w:val="12"/>
  </w:num>
  <w:num w:numId="18">
    <w:abstractNumId w:val="1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KwMDEzNTAwNzdX0lEKTi0uzszPAykwqwUAN119vSwAAAA="/>
  </w:docVars>
  <w:rsids>
    <w:rsidRoot w:val="0080723F"/>
    <w:rsid w:val="0006039A"/>
    <w:rsid w:val="00082E35"/>
    <w:rsid w:val="00086900"/>
    <w:rsid w:val="00093ABC"/>
    <w:rsid w:val="000C14DE"/>
    <w:rsid w:val="000C1501"/>
    <w:rsid w:val="000D0849"/>
    <w:rsid w:val="000D4A8C"/>
    <w:rsid w:val="000E0104"/>
    <w:rsid w:val="001310F9"/>
    <w:rsid w:val="0013647A"/>
    <w:rsid w:val="001365E2"/>
    <w:rsid w:val="00153A20"/>
    <w:rsid w:val="001610BF"/>
    <w:rsid w:val="001A7D1A"/>
    <w:rsid w:val="001E6B4F"/>
    <w:rsid w:val="001E6E4F"/>
    <w:rsid w:val="001F0927"/>
    <w:rsid w:val="0021465D"/>
    <w:rsid w:val="00244B0A"/>
    <w:rsid w:val="00255385"/>
    <w:rsid w:val="00264FC5"/>
    <w:rsid w:val="0027490D"/>
    <w:rsid w:val="00283D0A"/>
    <w:rsid w:val="00293296"/>
    <w:rsid w:val="00297336"/>
    <w:rsid w:val="002A758F"/>
    <w:rsid w:val="002D056F"/>
    <w:rsid w:val="002F0E09"/>
    <w:rsid w:val="003006BE"/>
    <w:rsid w:val="00336A06"/>
    <w:rsid w:val="00347A82"/>
    <w:rsid w:val="003C1C3B"/>
    <w:rsid w:val="003C23AD"/>
    <w:rsid w:val="003F32F9"/>
    <w:rsid w:val="003F6F4D"/>
    <w:rsid w:val="00410634"/>
    <w:rsid w:val="00465342"/>
    <w:rsid w:val="004F20AF"/>
    <w:rsid w:val="005062D7"/>
    <w:rsid w:val="00525988"/>
    <w:rsid w:val="005348EF"/>
    <w:rsid w:val="00537198"/>
    <w:rsid w:val="00540039"/>
    <w:rsid w:val="006026E8"/>
    <w:rsid w:val="006401F3"/>
    <w:rsid w:val="00661638"/>
    <w:rsid w:val="00675939"/>
    <w:rsid w:val="0068193B"/>
    <w:rsid w:val="0069596D"/>
    <w:rsid w:val="006A0E33"/>
    <w:rsid w:val="006A519A"/>
    <w:rsid w:val="006B09C2"/>
    <w:rsid w:val="006C3221"/>
    <w:rsid w:val="006C70C6"/>
    <w:rsid w:val="006F1CD7"/>
    <w:rsid w:val="007114AD"/>
    <w:rsid w:val="007339CA"/>
    <w:rsid w:val="00753364"/>
    <w:rsid w:val="00753874"/>
    <w:rsid w:val="007874DC"/>
    <w:rsid w:val="007975CB"/>
    <w:rsid w:val="007F2A5F"/>
    <w:rsid w:val="0080723F"/>
    <w:rsid w:val="00810624"/>
    <w:rsid w:val="00815BEB"/>
    <w:rsid w:val="00855F20"/>
    <w:rsid w:val="008C5B7B"/>
    <w:rsid w:val="008C7386"/>
    <w:rsid w:val="008E2D7E"/>
    <w:rsid w:val="008E55C0"/>
    <w:rsid w:val="00945087"/>
    <w:rsid w:val="00953A73"/>
    <w:rsid w:val="009543C7"/>
    <w:rsid w:val="00957E22"/>
    <w:rsid w:val="00992AF7"/>
    <w:rsid w:val="009B1514"/>
    <w:rsid w:val="009F09D7"/>
    <w:rsid w:val="009F0BFD"/>
    <w:rsid w:val="00A70F7A"/>
    <w:rsid w:val="00AD3FC2"/>
    <w:rsid w:val="00AE1E84"/>
    <w:rsid w:val="00AE4702"/>
    <w:rsid w:val="00AF5B99"/>
    <w:rsid w:val="00B07DC1"/>
    <w:rsid w:val="00B2559A"/>
    <w:rsid w:val="00B309BF"/>
    <w:rsid w:val="00B946CE"/>
    <w:rsid w:val="00B9586A"/>
    <w:rsid w:val="00B95C73"/>
    <w:rsid w:val="00BA44B8"/>
    <w:rsid w:val="00BC1069"/>
    <w:rsid w:val="00BC41B8"/>
    <w:rsid w:val="00BE509C"/>
    <w:rsid w:val="00C131D3"/>
    <w:rsid w:val="00C23350"/>
    <w:rsid w:val="00C414A7"/>
    <w:rsid w:val="00C46F13"/>
    <w:rsid w:val="00CC3B35"/>
    <w:rsid w:val="00D510ED"/>
    <w:rsid w:val="00D868D8"/>
    <w:rsid w:val="00D86F11"/>
    <w:rsid w:val="00D947AD"/>
    <w:rsid w:val="00DA0FA8"/>
    <w:rsid w:val="00DB44AC"/>
    <w:rsid w:val="00DF0C6E"/>
    <w:rsid w:val="00E50F05"/>
    <w:rsid w:val="00E628B7"/>
    <w:rsid w:val="00F51B35"/>
    <w:rsid w:val="00F66034"/>
    <w:rsid w:val="00F67503"/>
    <w:rsid w:val="00F73940"/>
    <w:rsid w:val="00F947C0"/>
    <w:rsid w:val="00FA78E1"/>
    <w:rsid w:val="0CAA9C2D"/>
    <w:rsid w:val="1A800BF7"/>
    <w:rsid w:val="293C0417"/>
    <w:rsid w:val="2AFE1356"/>
    <w:rsid w:val="5A551291"/>
    <w:rsid w:val="74570EF1"/>
    <w:rsid w:val="760D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F3AE67"/>
  <w15:chartTrackingRefBased/>
  <w15:docId w15:val="{5AF0E368-8F34-4B05-B0E4-030BB757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072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normaltextrun">
    <w:name w:val="normaltextrun"/>
    <w:basedOn w:val="DefaultParagraphFont"/>
    <w:rsid w:val="0080723F"/>
  </w:style>
  <w:style w:type="character" w:customStyle="1" w:styleId="spellingerror">
    <w:name w:val="spellingerror"/>
    <w:basedOn w:val="DefaultParagraphFont"/>
    <w:rsid w:val="0080723F"/>
  </w:style>
  <w:style w:type="character" w:customStyle="1" w:styleId="eop">
    <w:name w:val="eop"/>
    <w:basedOn w:val="DefaultParagraphFont"/>
    <w:rsid w:val="0080723F"/>
  </w:style>
  <w:style w:type="character" w:customStyle="1" w:styleId="contextualspellingandgrammarerror">
    <w:name w:val="contextualspellingandgrammarerror"/>
    <w:basedOn w:val="DefaultParagraphFont"/>
    <w:rsid w:val="0080723F"/>
  </w:style>
  <w:style w:type="paragraph" w:styleId="Header">
    <w:name w:val="header"/>
    <w:basedOn w:val="Normal"/>
    <w:link w:val="HeaderChar"/>
    <w:uiPriority w:val="99"/>
    <w:unhideWhenUsed/>
    <w:rsid w:val="008072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23F"/>
  </w:style>
  <w:style w:type="paragraph" w:styleId="Footer">
    <w:name w:val="footer"/>
    <w:basedOn w:val="Normal"/>
    <w:link w:val="FooterChar"/>
    <w:uiPriority w:val="99"/>
    <w:unhideWhenUsed/>
    <w:rsid w:val="0080723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23F"/>
  </w:style>
  <w:style w:type="character" w:customStyle="1" w:styleId="ListParagraphChar">
    <w:name w:val="List Paragraph Char"/>
    <w:aliases w:val="H&amp;P List Paragraph Char"/>
    <w:link w:val="ListParagraph"/>
    <w:uiPriority w:val="34"/>
    <w:locked/>
    <w:rsid w:val="0080723F"/>
  </w:style>
  <w:style w:type="paragraph" w:styleId="ListParagraph">
    <w:name w:val="List Paragraph"/>
    <w:aliases w:val="H&amp;P List Paragraph"/>
    <w:basedOn w:val="Normal"/>
    <w:link w:val="ListParagraphChar"/>
    <w:uiPriority w:val="34"/>
    <w:qFormat/>
    <w:rsid w:val="0080723F"/>
    <w:pPr>
      <w:spacing w:before="120" w:after="120" w:line="240" w:lineRule="auto"/>
      <w:ind w:left="720" w:hanging="567"/>
      <w:contextualSpacing/>
      <w:jc w:val="both"/>
    </w:pPr>
  </w:style>
  <w:style w:type="character" w:styleId="Hyperlink">
    <w:name w:val="Hyperlink"/>
    <w:semiHidden/>
    <w:unhideWhenUsed/>
    <w:rsid w:val="008E2D7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310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10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10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0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0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0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0F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1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5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8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1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0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4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tu@rtu.l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1B87D1563B9479BBCD00D0D4B8349" ma:contentTypeVersion="7" ma:contentTypeDescription="Create a new document." ma:contentTypeScope="" ma:versionID="ac9867a00d9aeef0acf73c7f78b87405">
  <xsd:schema xmlns:xsd="http://www.w3.org/2001/XMLSchema" xmlns:xs="http://www.w3.org/2001/XMLSchema" xmlns:p="http://schemas.microsoft.com/office/2006/metadata/properties" xmlns:ns2="6dba70a9-d5c2-497d-833d-27765cb328dd" xmlns:ns3="30e032ae-630b-4bb2-aae8-a15c46b1166f" targetNamespace="http://schemas.microsoft.com/office/2006/metadata/properties" ma:root="true" ma:fieldsID="e136adf6976f83da26ff63b68a4a4a75" ns2:_="" ns3:_="">
    <xsd:import namespace="6dba70a9-d5c2-497d-833d-27765cb328dd"/>
    <xsd:import namespace="30e032ae-630b-4bb2-aae8-a15c46b116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a70a9-d5c2-497d-833d-27765cb328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e032ae-630b-4bb2-aae8-a15c46b116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084C3-B8F9-4D7F-8DA4-8C99865C53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C6F1DE-84A1-4A35-B5D2-1A463AD71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a70a9-d5c2-497d-833d-27765cb328dd"/>
    <ds:schemaRef ds:uri="30e032ae-630b-4bb2-aae8-a15c46b116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FADDD2-9260-4417-BD91-16ACA4C913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2A93E0-D330-4D92-9F23-B5450F27E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3</Words>
  <Characters>1444</Characters>
  <Application>Microsoft Office Word</Application>
  <DocSecurity>0</DocSecurity>
  <Lines>12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ze Birzniece</dc:creator>
  <cp:keywords/>
  <dc:description/>
  <cp:lastModifiedBy>Liene Kļaviņa</cp:lastModifiedBy>
  <cp:revision>3</cp:revision>
  <dcterms:created xsi:type="dcterms:W3CDTF">2020-10-08T13:45:00Z</dcterms:created>
  <dcterms:modified xsi:type="dcterms:W3CDTF">2020-10-0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1B87D1563B9479BBCD00D0D4B8349</vt:lpwstr>
  </property>
  <property fmtid="{D5CDD505-2E9C-101B-9397-08002B2CF9AE}" pid="3" name="AuthorIds_UIVersion_2048">
    <vt:lpwstr>16</vt:lpwstr>
  </property>
</Properties>
</file>